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E9C5C" w14:textId="122FB6B0" w:rsidR="008B528F" w:rsidRPr="007F1AE6" w:rsidRDefault="007000E5" w:rsidP="008B528F">
      <w:pPr>
        <w:spacing w:line="360" w:lineRule="auto"/>
        <w:rPr>
          <w:rFonts w:ascii="Arial" w:hAnsi="Arial" w:cs="Arial"/>
          <w:sz w:val="20"/>
          <w:szCs w:val="20"/>
        </w:rPr>
      </w:pPr>
      <w:r w:rsidRPr="00481FC8">
        <w:rPr>
          <w:rFonts w:ascii="Arial" w:hAnsi="Arial" w:cs="Arial"/>
          <w:b/>
          <w:noProof/>
          <w:sz w:val="32"/>
          <w:lang w:eastAsia="en-IE"/>
        </w:rPr>
        <w:drawing>
          <wp:anchor distT="0" distB="0" distL="114300" distR="114300" simplePos="0" relativeHeight="251659264" behindDoc="0" locked="0" layoutInCell="1" allowOverlap="1" wp14:anchorId="5BBE2E2C" wp14:editId="4B8039CE">
            <wp:simplePos x="0" y="0"/>
            <wp:positionH relativeFrom="margin">
              <wp:align>right</wp:align>
            </wp:positionH>
            <wp:positionV relativeFrom="paragraph">
              <wp:posOffset>-885825</wp:posOffset>
            </wp:positionV>
            <wp:extent cx="1056005" cy="704656"/>
            <wp:effectExtent l="0" t="0" r="0" b="635"/>
            <wp:wrapNone/>
            <wp:docPr id="2" name="Picture 2" descr="Description: C:\Users\jacqueline.trehy\Desktop\Graphics\Logos\The CCD Primary logo co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jacqueline.trehy\Desktop\Graphics\Logos\The CCD Primary logo col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005" cy="704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28F" w:rsidRPr="007F1AE6">
        <w:rPr>
          <w:rFonts w:ascii="Arial" w:hAnsi="Arial" w:cs="Arial"/>
          <w:sz w:val="20"/>
          <w:szCs w:val="20"/>
        </w:rPr>
        <w:t xml:space="preserve">Please provide the following information and attach to all deliveries </w:t>
      </w:r>
      <w:r w:rsidR="00F76BA3" w:rsidRPr="007F1AE6">
        <w:rPr>
          <w:rFonts w:ascii="Arial" w:hAnsi="Arial" w:cs="Arial"/>
          <w:sz w:val="20"/>
          <w:szCs w:val="20"/>
        </w:rPr>
        <w:t>being collected from the CCD after your event.</w:t>
      </w:r>
    </w:p>
    <w:p w14:paraId="60815973" w14:textId="77777777" w:rsidR="008B528F" w:rsidRPr="008C6896" w:rsidRDefault="008B528F" w:rsidP="008B528F">
      <w:pPr>
        <w:jc w:val="center"/>
        <w:rPr>
          <w:rFonts w:ascii="Arial" w:hAnsi="Arial" w:cs="Arial"/>
          <w:b/>
          <w:color w:val="FF0000"/>
          <w:sz w:val="44"/>
          <w:szCs w:val="44"/>
        </w:rPr>
      </w:pPr>
      <w:r w:rsidRPr="008C6896">
        <w:rPr>
          <w:rFonts w:ascii="Arial" w:hAnsi="Arial" w:cs="Arial"/>
          <w:b/>
          <w:color w:val="FF0000"/>
          <w:sz w:val="44"/>
          <w:szCs w:val="44"/>
        </w:rPr>
        <w:t>[INSERT NAME OF EVENT]</w:t>
      </w:r>
    </w:p>
    <w:p w14:paraId="5D517D6C" w14:textId="77777777" w:rsidR="008B528F" w:rsidRPr="005452D6" w:rsidRDefault="008B528F" w:rsidP="008B528F">
      <w:pPr>
        <w:jc w:val="center"/>
        <w:rPr>
          <w:rFonts w:ascii="Arial" w:hAnsi="Arial" w:cs="Arial"/>
          <w:b/>
          <w:sz w:val="28"/>
          <w:szCs w:val="28"/>
        </w:rPr>
      </w:pPr>
      <w:r w:rsidRPr="005452D6">
        <w:rPr>
          <w:rFonts w:ascii="Arial" w:hAnsi="Arial" w:cs="Arial"/>
          <w:b/>
          <w:sz w:val="28"/>
          <w:szCs w:val="28"/>
        </w:rPr>
        <w:t>[INSERT LEVEL &amp; ROOM NAME]</w:t>
      </w:r>
    </w:p>
    <w:p w14:paraId="1A45809D" w14:textId="77777777" w:rsidR="008B528F" w:rsidRPr="005452D6" w:rsidRDefault="008B528F" w:rsidP="008B528F">
      <w:pPr>
        <w:jc w:val="center"/>
        <w:rPr>
          <w:rFonts w:ascii="Arial" w:hAnsi="Arial" w:cs="Arial"/>
          <w:b/>
          <w:sz w:val="28"/>
          <w:szCs w:val="28"/>
        </w:rPr>
      </w:pPr>
      <w:r w:rsidRPr="005452D6">
        <w:rPr>
          <w:rFonts w:ascii="Arial" w:hAnsi="Arial" w:cs="Arial"/>
          <w:b/>
          <w:sz w:val="28"/>
          <w:szCs w:val="28"/>
        </w:rPr>
        <w:t>[INSERT DATE OF EVENT]</w:t>
      </w:r>
    </w:p>
    <w:p w14:paraId="7763BB7B" w14:textId="77777777" w:rsidR="008B528F" w:rsidRPr="00381747" w:rsidRDefault="008B528F" w:rsidP="008B528F">
      <w:pPr>
        <w:jc w:val="center"/>
        <w:rPr>
          <w:rFonts w:ascii="Arial" w:hAnsi="Arial" w:cs="Arial"/>
          <w:b/>
          <w:sz w:val="20"/>
          <w:szCs w:val="20"/>
        </w:rPr>
      </w:pPr>
    </w:p>
    <w:p w14:paraId="1C4BCEDC" w14:textId="220E486E" w:rsidR="00946F2E" w:rsidRPr="00517B43" w:rsidRDefault="000E229B" w:rsidP="000E229B">
      <w:pPr>
        <w:rPr>
          <w:rFonts w:ascii="Arial" w:hAnsi="Arial" w:cs="Arial"/>
          <w:sz w:val="24"/>
          <w:szCs w:val="24"/>
          <w:u w:val="single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ab/>
      </w:r>
      <w:r w:rsidR="00274722" w:rsidRPr="00517B43">
        <w:rPr>
          <w:rFonts w:ascii="Arial" w:hAnsi="Arial" w:cs="Arial"/>
          <w:sz w:val="24"/>
          <w:szCs w:val="24"/>
          <w:u w:val="single"/>
          <w:lang w:val="fr-FR"/>
        </w:rPr>
        <w:t xml:space="preserve">Delivery </w:t>
      </w:r>
      <w:proofErr w:type="gramStart"/>
      <w:r w:rsidR="00274722" w:rsidRPr="00517B43">
        <w:rPr>
          <w:rFonts w:ascii="Arial" w:hAnsi="Arial" w:cs="Arial"/>
          <w:sz w:val="24"/>
          <w:szCs w:val="24"/>
          <w:u w:val="single"/>
          <w:lang w:val="fr-FR"/>
        </w:rPr>
        <w:t>to:</w:t>
      </w:r>
      <w:proofErr w:type="gramEnd"/>
      <w:r w:rsidR="008E04DC" w:rsidRPr="00517B43">
        <w:rPr>
          <w:rFonts w:ascii="Arial" w:hAnsi="Arial" w:cs="Arial"/>
          <w:sz w:val="24"/>
          <w:szCs w:val="24"/>
          <w:u w:val="single"/>
          <w:lang w:val="fr-FR"/>
        </w:rPr>
        <w:t xml:space="preserve"> </w:t>
      </w:r>
    </w:p>
    <w:p w14:paraId="481C6395" w14:textId="272867BA" w:rsidR="008B528F" w:rsidRDefault="00946F2E" w:rsidP="000E229B">
      <w:pPr>
        <w:ind w:firstLine="720"/>
        <w:rPr>
          <w:rFonts w:ascii="Arial" w:hAnsi="Arial" w:cs="Arial"/>
          <w:sz w:val="24"/>
          <w:szCs w:val="24"/>
          <w:lang w:val="fr-FR"/>
        </w:rPr>
      </w:pPr>
      <w:r>
        <w:rPr>
          <w:rFonts w:ascii="Arial" w:hAnsi="Arial" w:cs="Arial"/>
          <w:sz w:val="24"/>
          <w:szCs w:val="24"/>
          <w:lang w:val="fr-FR"/>
        </w:rPr>
        <w:t>FAO :</w:t>
      </w:r>
    </w:p>
    <w:p w14:paraId="4E0F8752" w14:textId="17B739C6" w:rsidR="000E229B" w:rsidRPr="00CA715B" w:rsidRDefault="000E229B" w:rsidP="000E229B">
      <w:pPr>
        <w:ind w:firstLine="720"/>
        <w:rPr>
          <w:rFonts w:ascii="Arial" w:hAnsi="Arial" w:cs="Arial"/>
          <w:sz w:val="24"/>
          <w:szCs w:val="24"/>
          <w:lang w:val="fr-FR"/>
        </w:rPr>
      </w:pPr>
      <w:proofErr w:type="spellStart"/>
      <w:r>
        <w:rPr>
          <w:rFonts w:ascii="Arial" w:hAnsi="Arial" w:cs="Arial"/>
          <w:sz w:val="24"/>
          <w:szCs w:val="24"/>
          <w:lang w:val="fr-FR"/>
        </w:rPr>
        <w:t>Address</w:t>
      </w:r>
      <w:proofErr w:type="spellEnd"/>
      <w:r>
        <w:rPr>
          <w:rFonts w:ascii="Arial" w:hAnsi="Arial" w:cs="Arial"/>
          <w:sz w:val="24"/>
          <w:szCs w:val="24"/>
          <w:lang w:val="fr-FR"/>
        </w:rPr>
        <w:t> :</w:t>
      </w:r>
    </w:p>
    <w:p w14:paraId="405EF20F" w14:textId="26A1BC14" w:rsidR="008B528F" w:rsidRDefault="008B528F" w:rsidP="000E229B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76D3C832" w14:textId="77777777" w:rsidR="00381747" w:rsidRDefault="00381747" w:rsidP="008B528F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37F577ED" w14:textId="77777777" w:rsidR="00381747" w:rsidRPr="00CA715B" w:rsidRDefault="00381747" w:rsidP="008B528F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bookmarkStart w:id="0" w:name="_GoBack"/>
      <w:bookmarkEnd w:id="0"/>
    </w:p>
    <w:p w14:paraId="4383D532" w14:textId="77777777" w:rsidR="00AD4629" w:rsidRPr="00DC00DE" w:rsidRDefault="00AD4629" w:rsidP="00AD4629">
      <w:pPr>
        <w:ind w:firstLine="720"/>
        <w:rPr>
          <w:rFonts w:ascii="Arial" w:hAnsi="Arial" w:cs="Arial"/>
          <w:color w:val="4472C4" w:themeColor="accent5"/>
          <w:shd w:val="clear" w:color="auto" w:fill="FFFFFF"/>
        </w:rPr>
      </w:pPr>
      <w:r w:rsidRPr="00DC00DE">
        <w:rPr>
          <w:rFonts w:ascii="Arial" w:hAnsi="Arial" w:cs="Arial"/>
          <w:color w:val="4472C4" w:themeColor="accent5"/>
          <w:shd w:val="clear" w:color="auto" w:fill="FFFFFF"/>
        </w:rPr>
        <w:t>Exhibitor contact name:</w:t>
      </w:r>
    </w:p>
    <w:p w14:paraId="3396C106" w14:textId="77777777" w:rsidR="00AD4629" w:rsidRPr="00DC00DE" w:rsidRDefault="00AD4629" w:rsidP="00AD4629">
      <w:pPr>
        <w:ind w:firstLine="720"/>
        <w:rPr>
          <w:rFonts w:ascii="Arial" w:hAnsi="Arial" w:cs="Arial"/>
          <w:color w:val="4472C4" w:themeColor="accent5"/>
          <w:shd w:val="clear" w:color="auto" w:fill="FFFFFF"/>
        </w:rPr>
      </w:pPr>
      <w:r w:rsidRPr="00DC00DE">
        <w:rPr>
          <w:rFonts w:ascii="Arial" w:hAnsi="Arial" w:cs="Arial"/>
          <w:color w:val="4472C4" w:themeColor="accent5"/>
          <w:shd w:val="clear" w:color="auto" w:fill="FFFFFF"/>
        </w:rPr>
        <w:t>Exhibitor contact number:</w:t>
      </w:r>
    </w:p>
    <w:p w14:paraId="3977BF33" w14:textId="77777777" w:rsidR="00AD4629" w:rsidRPr="00DC00DE" w:rsidRDefault="00AD4629" w:rsidP="00AD4629">
      <w:pPr>
        <w:ind w:firstLine="720"/>
        <w:rPr>
          <w:rFonts w:ascii="Arial" w:hAnsi="Arial" w:cs="Arial"/>
          <w:color w:val="4472C4" w:themeColor="accent5"/>
          <w:shd w:val="clear" w:color="auto" w:fill="FFFFFF"/>
        </w:rPr>
      </w:pPr>
      <w:r w:rsidRPr="00DC00DE">
        <w:rPr>
          <w:rFonts w:ascii="Arial" w:hAnsi="Arial" w:cs="Arial"/>
          <w:color w:val="4472C4" w:themeColor="accent5"/>
          <w:shd w:val="clear" w:color="auto" w:fill="FFFFFF"/>
        </w:rPr>
        <w:t>Exhibition stand name:</w:t>
      </w:r>
    </w:p>
    <w:p w14:paraId="41EECDF6" w14:textId="77777777" w:rsidR="00AD4629" w:rsidRDefault="00AD4629" w:rsidP="00AD4629">
      <w:pPr>
        <w:ind w:firstLine="720"/>
        <w:rPr>
          <w:rFonts w:ascii="Arial" w:hAnsi="Arial" w:cs="Arial"/>
          <w:color w:val="4472C4" w:themeColor="accent5"/>
          <w:shd w:val="clear" w:color="auto" w:fill="FFFFFF"/>
        </w:rPr>
      </w:pPr>
      <w:r w:rsidRPr="00DC00DE">
        <w:rPr>
          <w:rFonts w:ascii="Arial" w:hAnsi="Arial" w:cs="Arial"/>
          <w:color w:val="4472C4" w:themeColor="accent5"/>
          <w:shd w:val="clear" w:color="auto" w:fill="FFFFFF"/>
        </w:rPr>
        <w:t>Exhibition stand number:</w:t>
      </w:r>
    </w:p>
    <w:p w14:paraId="01602652" w14:textId="77777777" w:rsidR="00AD4629" w:rsidRPr="00DC00DE" w:rsidRDefault="00AD4629" w:rsidP="00AD4629">
      <w:pPr>
        <w:ind w:firstLine="720"/>
        <w:rPr>
          <w:rFonts w:ascii="Arial" w:hAnsi="Arial" w:cs="Arial"/>
          <w:color w:val="4472C4" w:themeColor="accent5"/>
          <w:shd w:val="clear" w:color="auto" w:fill="FFFFFF"/>
        </w:rPr>
      </w:pPr>
      <w:r>
        <w:rPr>
          <w:rFonts w:ascii="Arial" w:hAnsi="Arial" w:cs="Arial"/>
          <w:color w:val="4472C4" w:themeColor="accent5"/>
          <w:shd w:val="clear" w:color="auto" w:fill="FFFFFF"/>
        </w:rPr>
        <w:t xml:space="preserve">Item </w:t>
      </w:r>
      <w:proofErr w:type="gramStart"/>
      <w:r>
        <w:rPr>
          <w:rFonts w:ascii="Arial" w:hAnsi="Arial" w:cs="Arial"/>
          <w:color w:val="4472C4" w:themeColor="accent5"/>
          <w:shd w:val="clear" w:color="auto" w:fill="FFFFFF"/>
        </w:rPr>
        <w:t>number  _</w:t>
      </w:r>
      <w:proofErr w:type="gramEnd"/>
      <w:r>
        <w:rPr>
          <w:rFonts w:ascii="Arial" w:hAnsi="Arial" w:cs="Arial"/>
          <w:color w:val="4472C4" w:themeColor="accent5"/>
          <w:shd w:val="clear" w:color="auto" w:fill="FFFFFF"/>
        </w:rPr>
        <w:t xml:space="preserve">  of  _  </w:t>
      </w:r>
    </w:p>
    <w:p w14:paraId="3CA12700" w14:textId="0D620A03" w:rsidR="00F76BA3" w:rsidRPr="00381747" w:rsidRDefault="00F76BA3" w:rsidP="008B528F">
      <w:pPr>
        <w:jc w:val="center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0526D4DC" w14:textId="3695159F" w:rsidR="00F76BA3" w:rsidRPr="00CA715B" w:rsidRDefault="00F76BA3" w:rsidP="008B528F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CA715B">
        <w:rPr>
          <w:rFonts w:ascii="Arial" w:hAnsi="Arial" w:cs="Arial"/>
          <w:color w:val="222222"/>
          <w:sz w:val="24"/>
          <w:szCs w:val="24"/>
          <w:shd w:val="clear" w:color="auto" w:fill="FFFFFF"/>
        </w:rPr>
        <w:t>To be collected on</w:t>
      </w:r>
      <w:r w:rsidR="00191992" w:rsidRPr="00CA715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CA715B">
        <w:rPr>
          <w:rFonts w:ascii="Arial" w:hAnsi="Arial" w:cs="Arial"/>
          <w:color w:val="222222"/>
          <w:sz w:val="24"/>
          <w:szCs w:val="24"/>
          <w:shd w:val="clear" w:color="auto" w:fill="FFFFFF"/>
        </w:rPr>
        <w:t>[DATE]</w:t>
      </w:r>
      <w:r w:rsidR="00191992" w:rsidRPr="00CA715B">
        <w:rPr>
          <w:rFonts w:ascii="Arial" w:hAnsi="Arial" w:cs="Arial"/>
          <w:color w:val="222222"/>
          <w:sz w:val="24"/>
          <w:szCs w:val="24"/>
          <w:shd w:val="clear" w:color="auto" w:fill="FFFFFF"/>
        </w:rPr>
        <w:t>:</w:t>
      </w:r>
    </w:p>
    <w:p w14:paraId="339FE5BA" w14:textId="092DCC1E" w:rsidR="0060669A" w:rsidRPr="00381747" w:rsidRDefault="00F76BA3" w:rsidP="00381747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CA715B">
        <w:rPr>
          <w:rFonts w:ascii="Arial" w:hAnsi="Arial" w:cs="Arial"/>
          <w:color w:val="222222"/>
          <w:sz w:val="24"/>
          <w:szCs w:val="24"/>
          <w:shd w:val="clear" w:color="auto" w:fill="FFFFFF"/>
        </w:rPr>
        <w:t>To be collected by</w:t>
      </w:r>
      <w:r w:rsidR="00191992" w:rsidRPr="00CA715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CA715B">
        <w:rPr>
          <w:rFonts w:ascii="Arial" w:hAnsi="Arial" w:cs="Arial"/>
          <w:color w:val="222222"/>
          <w:sz w:val="24"/>
          <w:szCs w:val="24"/>
          <w:shd w:val="clear" w:color="auto" w:fill="FFFFFF"/>
        </w:rPr>
        <w:t>[Courier]</w:t>
      </w:r>
      <w:r w:rsidR="00191992" w:rsidRPr="00CA715B">
        <w:rPr>
          <w:rFonts w:ascii="Arial" w:hAnsi="Arial" w:cs="Arial"/>
          <w:color w:val="222222"/>
          <w:sz w:val="24"/>
          <w:szCs w:val="24"/>
          <w:shd w:val="clear" w:color="auto" w:fill="FFFFFF"/>
        </w:rPr>
        <w:t>:</w:t>
      </w:r>
    </w:p>
    <w:sectPr w:rsidR="0060669A" w:rsidRPr="00381747" w:rsidSect="00E22ECC">
      <w:headerReference w:type="default" r:id="rId11"/>
      <w:pgSz w:w="8391" w:h="11906" w:code="11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4B592" w14:textId="77777777" w:rsidR="00395C84" w:rsidRDefault="00395C84" w:rsidP="00395C84">
      <w:pPr>
        <w:spacing w:after="0" w:line="240" w:lineRule="auto"/>
      </w:pPr>
      <w:r>
        <w:separator/>
      </w:r>
    </w:p>
  </w:endnote>
  <w:endnote w:type="continuationSeparator" w:id="0">
    <w:p w14:paraId="304DE222" w14:textId="77777777" w:rsidR="00395C84" w:rsidRDefault="00395C84" w:rsidP="00395C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9ACB8B" w14:textId="77777777" w:rsidR="00395C84" w:rsidRDefault="00395C84" w:rsidP="00395C84">
      <w:pPr>
        <w:spacing w:after="0" w:line="240" w:lineRule="auto"/>
      </w:pPr>
      <w:r>
        <w:separator/>
      </w:r>
    </w:p>
  </w:footnote>
  <w:footnote w:type="continuationSeparator" w:id="0">
    <w:p w14:paraId="34CA0CC5" w14:textId="77777777" w:rsidR="00395C84" w:rsidRDefault="00395C84" w:rsidP="00395C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72636" w14:textId="77777777" w:rsidR="001011ED" w:rsidRPr="001011ED" w:rsidRDefault="001011ED" w:rsidP="001011ED">
    <w:pPr>
      <w:spacing w:after="0" w:line="360" w:lineRule="auto"/>
      <w:rPr>
        <w:rFonts w:ascii="Arial" w:hAnsi="Arial" w:cs="Arial"/>
        <w:b/>
        <w:bCs/>
        <w:color w:val="808080"/>
        <w:sz w:val="24"/>
        <w:szCs w:val="24"/>
      </w:rPr>
    </w:pPr>
    <w:r w:rsidRPr="001011ED">
      <w:rPr>
        <w:rFonts w:ascii="Arial" w:hAnsi="Arial" w:cs="Arial"/>
        <w:b/>
        <w:bCs/>
        <w:noProof/>
        <w:sz w:val="24"/>
        <w:szCs w:val="24"/>
        <w:lang w:eastAsia="en-IE"/>
      </w:rPr>
      <w:drawing>
        <wp:anchor distT="0" distB="0" distL="114300" distR="114300" simplePos="0" relativeHeight="251659264" behindDoc="0" locked="0" layoutInCell="1" allowOverlap="1" wp14:anchorId="6C6FAB6A" wp14:editId="131000E4">
          <wp:simplePos x="0" y="0"/>
          <wp:positionH relativeFrom="column">
            <wp:posOffset>4829175</wp:posOffset>
          </wp:positionH>
          <wp:positionV relativeFrom="paragraph">
            <wp:posOffset>-468630</wp:posOffset>
          </wp:positionV>
          <wp:extent cx="1370330" cy="914400"/>
          <wp:effectExtent l="0" t="0" r="1270" b="0"/>
          <wp:wrapNone/>
          <wp:docPr id="1" name="Picture 1" descr="Description: C:\Users\jacqueline.trehy\Desktop\Graphics\Logos\The CCD Primary logo co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C:\Users\jacqueline.trehy\Desktop\Graphics\Logos\The CCD Primary logo co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033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011ED">
      <w:rPr>
        <w:rFonts w:ascii="Arial" w:hAnsi="Arial" w:cs="Arial"/>
        <w:b/>
        <w:bCs/>
        <w:color w:val="808080"/>
        <w:sz w:val="24"/>
        <w:szCs w:val="24"/>
      </w:rPr>
      <w:t xml:space="preserve">Requirements for Vehicle Deliveries </w:t>
    </w:r>
  </w:p>
  <w:p w14:paraId="57A19220" w14:textId="77777777" w:rsidR="001011ED" w:rsidRPr="001011ED" w:rsidRDefault="001011ED" w:rsidP="001011ED">
    <w:pPr>
      <w:spacing w:after="0" w:line="360" w:lineRule="auto"/>
      <w:rPr>
        <w:rFonts w:ascii="Arial" w:hAnsi="Arial" w:cs="Arial"/>
        <w:b/>
        <w:bCs/>
        <w:color w:val="808080"/>
        <w:sz w:val="24"/>
        <w:szCs w:val="24"/>
      </w:rPr>
    </w:pPr>
    <w:r w:rsidRPr="001011ED">
      <w:rPr>
        <w:rFonts w:ascii="Arial" w:hAnsi="Arial" w:cs="Arial"/>
        <w:b/>
        <w:bCs/>
        <w:color w:val="808080"/>
        <w:sz w:val="24"/>
        <w:szCs w:val="24"/>
      </w:rPr>
      <w:t>departing The Convention Centre Dublin</w:t>
    </w:r>
  </w:p>
  <w:p w14:paraId="69CAF191" w14:textId="77777777" w:rsidR="001011ED" w:rsidRDefault="001011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DcwtTAxBzIsjZR0lIJTi4sz8/NACoxrATB6Hf0sAAAA"/>
  </w:docVars>
  <w:rsids>
    <w:rsidRoot w:val="00085F1F"/>
    <w:rsid w:val="00044114"/>
    <w:rsid w:val="00085F1F"/>
    <w:rsid w:val="000E229B"/>
    <w:rsid w:val="001011ED"/>
    <w:rsid w:val="001325F7"/>
    <w:rsid w:val="00180273"/>
    <w:rsid w:val="00191992"/>
    <w:rsid w:val="001C6C2F"/>
    <w:rsid w:val="00274722"/>
    <w:rsid w:val="00282B3D"/>
    <w:rsid w:val="0029273C"/>
    <w:rsid w:val="002C3C10"/>
    <w:rsid w:val="00381747"/>
    <w:rsid w:val="00395C84"/>
    <w:rsid w:val="004151E4"/>
    <w:rsid w:val="00517B43"/>
    <w:rsid w:val="00537063"/>
    <w:rsid w:val="005452D6"/>
    <w:rsid w:val="00575853"/>
    <w:rsid w:val="005A0C76"/>
    <w:rsid w:val="0060669A"/>
    <w:rsid w:val="006A42C2"/>
    <w:rsid w:val="006F1933"/>
    <w:rsid w:val="007000E5"/>
    <w:rsid w:val="00735E80"/>
    <w:rsid w:val="00767334"/>
    <w:rsid w:val="007C03ED"/>
    <w:rsid w:val="007C63E2"/>
    <w:rsid w:val="007F1AE6"/>
    <w:rsid w:val="008B528F"/>
    <w:rsid w:val="008C6896"/>
    <w:rsid w:val="008E04DC"/>
    <w:rsid w:val="00946F2E"/>
    <w:rsid w:val="00AD4629"/>
    <w:rsid w:val="00CA715B"/>
    <w:rsid w:val="00D0433D"/>
    <w:rsid w:val="00E22ECC"/>
    <w:rsid w:val="00E4363B"/>
    <w:rsid w:val="00E7306F"/>
    <w:rsid w:val="00F76BA3"/>
    <w:rsid w:val="00FB6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D13B7"/>
  <w15:chartTrackingRefBased/>
  <w15:docId w15:val="{7DDB1336-B1D2-4F6E-9E13-C7F8FF8A6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19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93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95C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C84"/>
  </w:style>
  <w:style w:type="paragraph" w:styleId="Footer">
    <w:name w:val="footer"/>
    <w:basedOn w:val="Normal"/>
    <w:link w:val="FooterChar"/>
    <w:uiPriority w:val="99"/>
    <w:unhideWhenUsed/>
    <w:rsid w:val="00395C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C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E0B4903832924194C71435B9F53180" ma:contentTypeVersion="11" ma:contentTypeDescription="Create a new document." ma:contentTypeScope="" ma:versionID="5b554d8f902341248047a3a758703793">
  <xsd:schema xmlns:xsd="http://www.w3.org/2001/XMLSchema" xmlns:xs="http://www.w3.org/2001/XMLSchema" xmlns:p="http://schemas.microsoft.com/office/2006/metadata/properties" xmlns:ns3="9fa0a128-9dca-4b15-8123-edc6ae3c0a64" xmlns:ns4="d03c9e16-b69e-4b5f-b746-fcf6f2a3f7a9" targetNamespace="http://schemas.microsoft.com/office/2006/metadata/properties" ma:root="true" ma:fieldsID="96860e1a8ab8e757be089dc20b2a499a" ns3:_="" ns4:_="">
    <xsd:import namespace="9fa0a128-9dca-4b15-8123-edc6ae3c0a64"/>
    <xsd:import namespace="d03c9e16-b69e-4b5f-b746-fcf6f2a3f7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a0a128-9dca-4b15-8123-edc6ae3c0a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3c9e16-b69e-4b5f-b746-fcf6f2a3f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DC9F84-11FC-4A46-B743-E082617C76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7DAD4F-9BB2-4343-A6F5-C06261FDCE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a0a128-9dca-4b15-8123-edc6ae3c0a64"/>
    <ds:schemaRef ds:uri="d03c9e16-b69e-4b5f-b746-fcf6f2a3f7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7CC550-A79F-4218-8765-8E4D7062DD29}">
  <ds:schemaRefs>
    <ds:schemaRef ds:uri="http://schemas.openxmlformats.org/package/2006/metadata/core-properties"/>
    <ds:schemaRef ds:uri="http://purl.org/dc/terms/"/>
    <ds:schemaRef ds:uri="http://schemas.microsoft.com/office/2006/documentManagement/types"/>
    <ds:schemaRef ds:uri="d03c9e16-b69e-4b5f-b746-fcf6f2a3f7a9"/>
    <ds:schemaRef ds:uri="http://schemas.microsoft.com/office/infopath/2007/PartnerControls"/>
    <ds:schemaRef ds:uri="9fa0a128-9dca-4b15-8123-edc6ae3c0a64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C0ACE9B3-A74C-4B43-863E-30B71B4F0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OLeary</dc:creator>
  <cp:keywords/>
  <dc:description/>
  <cp:lastModifiedBy>Karen Horan</cp:lastModifiedBy>
  <cp:revision>26</cp:revision>
  <cp:lastPrinted>2019-10-09T10:18:00Z</cp:lastPrinted>
  <dcterms:created xsi:type="dcterms:W3CDTF">2019-10-09T08:06:00Z</dcterms:created>
  <dcterms:modified xsi:type="dcterms:W3CDTF">2019-10-09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0B4903832924194C71435B9F53180</vt:lpwstr>
  </property>
</Properties>
</file>